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8E7320" w14:textId="77777777" w:rsidR="007273BD" w:rsidRDefault="006F6612" w:rsidP="005B685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OHODA O UKONČENÍ LICENČNÍ SMLOUVY</w:t>
      </w:r>
    </w:p>
    <w:p w14:paraId="25E379A7" w14:textId="77777777" w:rsidR="00790D37" w:rsidRPr="0007652F" w:rsidRDefault="00790D37" w:rsidP="005B685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22BECC25" w14:textId="77777777" w:rsidR="007273BD" w:rsidRPr="0007652F" w:rsidRDefault="007273BD" w:rsidP="005B685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0CAA5E11" w14:textId="77777777" w:rsidR="007273BD" w:rsidRPr="0007652F" w:rsidRDefault="007273BD" w:rsidP="005B685C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07652F">
        <w:rPr>
          <w:rFonts w:ascii="Arial" w:hAnsi="Arial" w:cs="Arial"/>
          <w:sz w:val="20"/>
          <w:szCs w:val="20"/>
        </w:rPr>
        <w:t>Níže uvedeného dne, měsíce a roku uzavřely smluvní strany</w:t>
      </w:r>
    </w:p>
    <w:p w14:paraId="7EE7759C" w14:textId="77777777" w:rsidR="007273BD" w:rsidRPr="0007652F" w:rsidRDefault="007273BD" w:rsidP="005B685C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1097CDCC" w14:textId="77777777" w:rsidR="004D1D22" w:rsidRDefault="004D1D22" w:rsidP="005B685C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2ABEC2C8" w14:textId="77777777" w:rsidR="007273BD" w:rsidRPr="0007652F" w:rsidRDefault="007273BD" w:rsidP="005B685C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07652F">
        <w:rPr>
          <w:rFonts w:ascii="Arial" w:hAnsi="Arial" w:cs="Arial"/>
          <w:b/>
          <w:sz w:val="20"/>
          <w:szCs w:val="20"/>
        </w:rPr>
        <w:t>Západočeská univerzita v Plzni</w:t>
      </w:r>
    </w:p>
    <w:p w14:paraId="73434AEB" w14:textId="7769016D" w:rsidR="007273BD" w:rsidRPr="0007652F" w:rsidRDefault="007273BD" w:rsidP="005B685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07652F">
        <w:rPr>
          <w:rFonts w:ascii="Arial" w:hAnsi="Arial" w:cs="Arial"/>
          <w:sz w:val="20"/>
          <w:szCs w:val="20"/>
        </w:rPr>
        <w:t>Univerzitní 8, 30</w:t>
      </w:r>
      <w:r w:rsidR="00356EFF">
        <w:rPr>
          <w:rFonts w:ascii="Arial" w:hAnsi="Arial" w:cs="Arial"/>
          <w:sz w:val="20"/>
          <w:szCs w:val="20"/>
        </w:rPr>
        <w:t>1 00</w:t>
      </w:r>
      <w:r w:rsidRPr="0007652F">
        <w:rPr>
          <w:rFonts w:ascii="Arial" w:hAnsi="Arial" w:cs="Arial"/>
          <w:sz w:val="20"/>
          <w:szCs w:val="20"/>
        </w:rPr>
        <w:t xml:space="preserve"> Plzeň</w:t>
      </w:r>
    </w:p>
    <w:p w14:paraId="779E1885" w14:textId="77777777" w:rsidR="007273BD" w:rsidRPr="0007652F" w:rsidRDefault="007273BD" w:rsidP="005B685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07652F">
        <w:rPr>
          <w:rFonts w:ascii="Arial" w:hAnsi="Arial" w:cs="Arial"/>
          <w:sz w:val="20"/>
          <w:szCs w:val="20"/>
        </w:rPr>
        <w:t>IČ</w:t>
      </w:r>
      <w:r w:rsidR="00B04BF6">
        <w:rPr>
          <w:rFonts w:ascii="Arial" w:hAnsi="Arial" w:cs="Arial"/>
          <w:sz w:val="20"/>
          <w:szCs w:val="20"/>
        </w:rPr>
        <w:t>O</w:t>
      </w:r>
      <w:r w:rsidRPr="0007652F">
        <w:rPr>
          <w:rFonts w:ascii="Arial" w:hAnsi="Arial" w:cs="Arial"/>
          <w:sz w:val="20"/>
          <w:szCs w:val="20"/>
        </w:rPr>
        <w:t xml:space="preserve"> 49777513</w:t>
      </w:r>
    </w:p>
    <w:p w14:paraId="071FAFF7" w14:textId="1268AD2F" w:rsidR="007273BD" w:rsidRPr="0007652F" w:rsidRDefault="007273BD" w:rsidP="005B685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07652F">
        <w:rPr>
          <w:rFonts w:ascii="Arial" w:hAnsi="Arial" w:cs="Arial"/>
          <w:sz w:val="20"/>
          <w:szCs w:val="20"/>
        </w:rPr>
        <w:t>Zastoupená</w:t>
      </w:r>
      <w:r w:rsidR="000D5C14">
        <w:rPr>
          <w:rFonts w:ascii="Arial" w:hAnsi="Arial" w:cs="Arial"/>
          <w:sz w:val="20"/>
          <w:szCs w:val="20"/>
        </w:rPr>
        <w:t xml:space="preserve"> </w:t>
      </w:r>
      <w:r w:rsidR="00110106">
        <w:rPr>
          <w:rFonts w:ascii="Arial" w:hAnsi="Arial" w:cs="Arial"/>
          <w:sz w:val="20"/>
          <w:szCs w:val="20"/>
        </w:rPr>
        <w:t xml:space="preserve">doc. </w:t>
      </w:r>
      <w:r w:rsidR="00356EFF">
        <w:rPr>
          <w:rFonts w:ascii="Arial" w:hAnsi="Arial" w:cs="Arial"/>
          <w:sz w:val="20"/>
          <w:szCs w:val="20"/>
        </w:rPr>
        <w:t xml:space="preserve">Ing. Luďkem </w:t>
      </w:r>
      <w:proofErr w:type="spellStart"/>
      <w:r w:rsidR="00356EFF">
        <w:rPr>
          <w:rFonts w:ascii="Arial" w:hAnsi="Arial" w:cs="Arial"/>
          <w:sz w:val="20"/>
          <w:szCs w:val="20"/>
        </w:rPr>
        <w:t>Hynčíkem</w:t>
      </w:r>
      <w:proofErr w:type="spellEnd"/>
      <w:r w:rsidR="00356EFF">
        <w:rPr>
          <w:rFonts w:ascii="Arial" w:hAnsi="Arial" w:cs="Arial"/>
          <w:sz w:val="20"/>
          <w:szCs w:val="20"/>
        </w:rPr>
        <w:t>, Ph.D.</w:t>
      </w:r>
      <w:r w:rsidR="00110106">
        <w:rPr>
          <w:rFonts w:ascii="Arial" w:hAnsi="Arial" w:cs="Arial"/>
          <w:sz w:val="20"/>
          <w:szCs w:val="20"/>
        </w:rPr>
        <w:t xml:space="preserve">, </w:t>
      </w:r>
      <w:r w:rsidR="00356EFF">
        <w:rPr>
          <w:rFonts w:ascii="Arial" w:hAnsi="Arial" w:cs="Arial"/>
          <w:sz w:val="20"/>
          <w:szCs w:val="20"/>
        </w:rPr>
        <w:t>pro</w:t>
      </w:r>
      <w:r w:rsidR="00110106">
        <w:rPr>
          <w:rFonts w:ascii="Arial" w:hAnsi="Arial" w:cs="Arial"/>
          <w:sz w:val="20"/>
          <w:szCs w:val="20"/>
        </w:rPr>
        <w:t>rektorem</w:t>
      </w:r>
      <w:r w:rsidR="00356EFF">
        <w:rPr>
          <w:rFonts w:ascii="Arial" w:hAnsi="Arial" w:cs="Arial"/>
          <w:sz w:val="20"/>
          <w:szCs w:val="20"/>
        </w:rPr>
        <w:t xml:space="preserve"> pro výzkum a vývoj</w:t>
      </w:r>
    </w:p>
    <w:p w14:paraId="65AE3DC4" w14:textId="77777777" w:rsidR="007273BD" w:rsidRPr="0007652F" w:rsidRDefault="007273BD" w:rsidP="005B685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8847A64" w14:textId="77777777" w:rsidR="007273BD" w:rsidRPr="0007652F" w:rsidRDefault="007273BD" w:rsidP="005B685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D5847A3" w14:textId="77777777" w:rsidR="007273BD" w:rsidRPr="0007652F" w:rsidRDefault="007273BD" w:rsidP="005B685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07652F">
        <w:rPr>
          <w:rFonts w:ascii="Arial" w:hAnsi="Arial" w:cs="Arial"/>
          <w:sz w:val="20"/>
          <w:szCs w:val="20"/>
        </w:rPr>
        <w:t>a</w:t>
      </w:r>
    </w:p>
    <w:p w14:paraId="7EC114F9" w14:textId="77777777" w:rsidR="007273BD" w:rsidRPr="0007652F" w:rsidRDefault="007273BD" w:rsidP="005B685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04E8FB7" w14:textId="77777777" w:rsidR="007273BD" w:rsidRPr="00B04BF6" w:rsidRDefault="00B04BF6" w:rsidP="005B685C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B04BF6">
        <w:rPr>
          <w:rFonts w:ascii="Arial" w:hAnsi="Arial" w:cs="Arial"/>
          <w:b/>
          <w:sz w:val="20"/>
          <w:szCs w:val="20"/>
        </w:rPr>
        <w:t>JABLOTRON ALARMS a.s.</w:t>
      </w:r>
    </w:p>
    <w:p w14:paraId="70EC31AD" w14:textId="77777777" w:rsidR="007273BD" w:rsidRPr="00B04BF6" w:rsidRDefault="00B04BF6" w:rsidP="005B685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04BF6">
        <w:rPr>
          <w:rFonts w:ascii="Arial" w:hAnsi="Arial" w:cs="Arial"/>
          <w:sz w:val="20"/>
          <w:szCs w:val="20"/>
        </w:rPr>
        <w:t>Pod Skalkou 4567/33</w:t>
      </w:r>
      <w:r w:rsidR="004D1D22">
        <w:rPr>
          <w:rFonts w:ascii="Arial" w:hAnsi="Arial" w:cs="Arial"/>
          <w:sz w:val="20"/>
          <w:szCs w:val="20"/>
        </w:rPr>
        <w:t>,</w:t>
      </w:r>
      <w:r w:rsidRPr="00B04BF6">
        <w:rPr>
          <w:rFonts w:ascii="Arial" w:hAnsi="Arial" w:cs="Arial"/>
          <w:sz w:val="20"/>
          <w:szCs w:val="20"/>
        </w:rPr>
        <w:t xml:space="preserve"> Jablonec nad Nisou</w:t>
      </w:r>
      <w:r w:rsidR="004D1D22">
        <w:rPr>
          <w:rFonts w:ascii="Arial" w:hAnsi="Arial" w:cs="Arial"/>
          <w:sz w:val="20"/>
          <w:szCs w:val="20"/>
        </w:rPr>
        <w:t>,</w:t>
      </w:r>
      <w:r w:rsidRPr="00B04BF6">
        <w:rPr>
          <w:rFonts w:ascii="Arial" w:hAnsi="Arial" w:cs="Arial"/>
          <w:sz w:val="20"/>
          <w:szCs w:val="20"/>
        </w:rPr>
        <w:t xml:space="preserve"> 466 01</w:t>
      </w:r>
    </w:p>
    <w:p w14:paraId="303A9DA7" w14:textId="77777777" w:rsidR="007273BD" w:rsidRPr="00B04BF6" w:rsidRDefault="007273BD" w:rsidP="005B685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04BF6">
        <w:rPr>
          <w:rFonts w:ascii="Arial" w:hAnsi="Arial" w:cs="Arial"/>
          <w:sz w:val="20"/>
          <w:szCs w:val="20"/>
        </w:rPr>
        <w:t>IČ</w:t>
      </w:r>
      <w:r w:rsidR="00B04BF6" w:rsidRPr="00B04BF6">
        <w:rPr>
          <w:rFonts w:ascii="Arial" w:hAnsi="Arial" w:cs="Arial"/>
          <w:sz w:val="20"/>
          <w:szCs w:val="20"/>
        </w:rPr>
        <w:t>O 28668715</w:t>
      </w:r>
      <w:r w:rsidR="0051645B" w:rsidRPr="00B04BF6">
        <w:rPr>
          <w:rFonts w:ascii="Arial" w:hAnsi="Arial" w:cs="Arial"/>
          <w:sz w:val="20"/>
          <w:szCs w:val="20"/>
        </w:rPr>
        <w:t xml:space="preserve"> </w:t>
      </w:r>
    </w:p>
    <w:p w14:paraId="53BEE768" w14:textId="21D15330" w:rsidR="007273BD" w:rsidRPr="0007652F" w:rsidRDefault="007273BD" w:rsidP="005B685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04BF6">
        <w:rPr>
          <w:rFonts w:ascii="Arial" w:hAnsi="Arial" w:cs="Arial"/>
          <w:sz w:val="20"/>
          <w:szCs w:val="20"/>
        </w:rPr>
        <w:t>Zastoupen</w:t>
      </w:r>
      <w:r w:rsidR="00B04BF6" w:rsidRPr="00B04BF6">
        <w:rPr>
          <w:rFonts w:ascii="Arial" w:hAnsi="Arial" w:cs="Arial"/>
          <w:sz w:val="20"/>
          <w:szCs w:val="20"/>
        </w:rPr>
        <w:t>á …………………</w:t>
      </w:r>
      <w:r w:rsidR="0051015E">
        <w:rPr>
          <w:rFonts w:ascii="Arial" w:hAnsi="Arial" w:cs="Arial"/>
          <w:sz w:val="20"/>
          <w:szCs w:val="20"/>
        </w:rPr>
        <w:t>…………………</w:t>
      </w:r>
      <w:r w:rsidR="00B04BF6" w:rsidRPr="00B04BF6">
        <w:rPr>
          <w:rFonts w:ascii="Arial" w:hAnsi="Arial" w:cs="Arial"/>
          <w:sz w:val="20"/>
          <w:szCs w:val="20"/>
        </w:rPr>
        <w:t>…………, členem představenstva</w:t>
      </w:r>
    </w:p>
    <w:p w14:paraId="5DC07585" w14:textId="77777777" w:rsidR="007273BD" w:rsidRPr="0007652F" w:rsidRDefault="007273BD" w:rsidP="005B685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B694902" w14:textId="77777777" w:rsidR="004D1D22" w:rsidRDefault="004D1D22" w:rsidP="00330B03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51229576" w14:textId="77777777" w:rsidR="007273BD" w:rsidRDefault="00A9588F" w:rsidP="00330B03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B04BF6">
        <w:rPr>
          <w:rFonts w:ascii="Arial" w:hAnsi="Arial" w:cs="Arial"/>
          <w:sz w:val="20"/>
          <w:szCs w:val="20"/>
        </w:rPr>
        <w:t>uto Dohodu o ukončení licenční smlouvy:</w:t>
      </w:r>
    </w:p>
    <w:p w14:paraId="36CCB180" w14:textId="77777777" w:rsidR="00585C71" w:rsidRDefault="00585C71" w:rsidP="00330B03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65C248F9" w14:textId="77777777" w:rsidR="00585C71" w:rsidRDefault="00585C71" w:rsidP="00330B03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.</w:t>
      </w:r>
    </w:p>
    <w:p w14:paraId="6976719D" w14:textId="77777777" w:rsidR="007273BD" w:rsidRPr="000D5C14" w:rsidRDefault="00B04BF6" w:rsidP="00DC2979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Licenčn</w:t>
      </w:r>
      <w:r w:rsidR="00585C71">
        <w:rPr>
          <w:rFonts w:ascii="Arial" w:hAnsi="Arial" w:cs="Arial"/>
          <w:b/>
          <w:sz w:val="20"/>
          <w:szCs w:val="20"/>
        </w:rPr>
        <w:t>í smlouva</w:t>
      </w:r>
    </w:p>
    <w:p w14:paraId="7FF18938" w14:textId="77777777" w:rsidR="007273BD" w:rsidRPr="000D5C14" w:rsidRDefault="007273BD" w:rsidP="00DC2979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702A2CD7" w14:textId="77777777" w:rsidR="00823947" w:rsidRDefault="00B04BF6" w:rsidP="00585C7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mluvní strany uzavřely dne 13. 7. 2015 Licenční smlouvu, jejímž předmětem bylo poskytnutí oprávnění k výkonu práva využití implementovaných zdrojových kódů </w:t>
      </w:r>
      <w:proofErr w:type="spellStart"/>
      <w:r>
        <w:rPr>
          <w:rFonts w:ascii="Arial" w:hAnsi="Arial" w:cs="Arial"/>
          <w:sz w:val="20"/>
          <w:szCs w:val="20"/>
        </w:rPr>
        <w:t>bezsenzorového</w:t>
      </w:r>
      <w:proofErr w:type="spellEnd"/>
      <w:r>
        <w:rPr>
          <w:rFonts w:ascii="Arial" w:hAnsi="Arial" w:cs="Arial"/>
          <w:sz w:val="20"/>
          <w:szCs w:val="20"/>
        </w:rPr>
        <w:t xml:space="preserve"> řízení čerpadla s regulací výkonu na proporcionální tlak</w:t>
      </w:r>
      <w:r w:rsidR="00524CC6">
        <w:rPr>
          <w:rFonts w:ascii="Arial" w:hAnsi="Arial" w:cs="Arial"/>
          <w:sz w:val="20"/>
          <w:szCs w:val="20"/>
        </w:rPr>
        <w:t xml:space="preserve"> (dále jen jako „Licenční smlouva“)</w:t>
      </w:r>
      <w:r>
        <w:rPr>
          <w:rFonts w:ascii="Arial" w:hAnsi="Arial" w:cs="Arial"/>
          <w:sz w:val="20"/>
          <w:szCs w:val="20"/>
        </w:rPr>
        <w:t>.</w:t>
      </w:r>
    </w:p>
    <w:p w14:paraId="1D072BEB" w14:textId="77777777" w:rsidR="004D1D22" w:rsidRDefault="004D1D22" w:rsidP="00585C7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72C9AEE" w14:textId="77777777" w:rsidR="007273BD" w:rsidRPr="0007652F" w:rsidRDefault="007273BD" w:rsidP="00330B03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45407E04" w14:textId="77777777" w:rsidR="007273BD" w:rsidRPr="0007652F" w:rsidRDefault="00585C71" w:rsidP="00330B03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="00B73032">
        <w:rPr>
          <w:rFonts w:ascii="Arial" w:hAnsi="Arial" w:cs="Arial"/>
          <w:sz w:val="20"/>
          <w:szCs w:val="20"/>
        </w:rPr>
        <w:t>I.</w:t>
      </w:r>
    </w:p>
    <w:p w14:paraId="562F4C53" w14:textId="77777777" w:rsidR="00585C71" w:rsidRPr="00585C71" w:rsidRDefault="00585C71" w:rsidP="00585C71">
      <w:pPr>
        <w:spacing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ohlášení o vypořádání závazků</w:t>
      </w:r>
      <w:r w:rsidRPr="00585C71">
        <w:rPr>
          <w:rFonts w:ascii="Arial" w:hAnsi="Arial" w:cs="Arial"/>
          <w:sz w:val="20"/>
          <w:szCs w:val="20"/>
        </w:rPr>
        <w:t xml:space="preserve"> </w:t>
      </w:r>
    </w:p>
    <w:p w14:paraId="6F8FE311" w14:textId="2F5C4308" w:rsidR="00823947" w:rsidRDefault="00585C71" w:rsidP="00585C7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mluvní strany prohlašují, že ke dni podpisu této Dohody neevidují vůči sobě žádné pohledávky, závazky ani jiná práva vztahující se k Licenční smlouvě</w:t>
      </w:r>
      <w:r w:rsidR="00151EEF">
        <w:rPr>
          <w:rFonts w:ascii="Arial" w:hAnsi="Arial" w:cs="Arial"/>
          <w:sz w:val="20"/>
          <w:szCs w:val="20"/>
        </w:rPr>
        <w:t>,  že v důsledku ukončení této smlouvy v souladu s </w:t>
      </w:r>
      <w:proofErr w:type="spellStart"/>
      <w:r w:rsidR="00151EEF">
        <w:rPr>
          <w:rFonts w:ascii="Arial" w:hAnsi="Arial" w:cs="Arial"/>
          <w:sz w:val="20"/>
          <w:szCs w:val="20"/>
        </w:rPr>
        <w:t>ust</w:t>
      </w:r>
      <w:proofErr w:type="spellEnd"/>
      <w:r w:rsidR="00151EEF">
        <w:rPr>
          <w:rFonts w:ascii="Arial" w:hAnsi="Arial" w:cs="Arial"/>
          <w:sz w:val="20"/>
          <w:szCs w:val="20"/>
        </w:rPr>
        <w:t xml:space="preserve">. </w:t>
      </w:r>
      <w:proofErr w:type="gramStart"/>
      <w:r w:rsidR="00151EEF">
        <w:rPr>
          <w:rFonts w:ascii="Arial" w:hAnsi="Arial" w:cs="Arial"/>
          <w:sz w:val="20"/>
          <w:szCs w:val="20"/>
        </w:rPr>
        <w:t>čl.</w:t>
      </w:r>
      <w:proofErr w:type="gramEnd"/>
      <w:r w:rsidR="00151EEF">
        <w:rPr>
          <w:rFonts w:ascii="Arial" w:hAnsi="Arial" w:cs="Arial"/>
          <w:sz w:val="20"/>
          <w:szCs w:val="20"/>
        </w:rPr>
        <w:t xml:space="preserve"> I. písm. c) Licenční smlouvy nevzniká nárok na vrácení poměrné části zaplaceného licenčního poplatku za rok 2020  </w:t>
      </w:r>
      <w:r>
        <w:rPr>
          <w:rFonts w:ascii="Arial" w:hAnsi="Arial" w:cs="Arial"/>
          <w:sz w:val="20"/>
          <w:szCs w:val="20"/>
        </w:rPr>
        <w:t xml:space="preserve">a že </w:t>
      </w:r>
      <w:r w:rsidR="00151EEF">
        <w:rPr>
          <w:rFonts w:ascii="Arial" w:hAnsi="Arial" w:cs="Arial"/>
          <w:sz w:val="20"/>
          <w:szCs w:val="20"/>
        </w:rPr>
        <w:t xml:space="preserve">uzavřením této Dohody budou veškeré </w:t>
      </w:r>
      <w:r>
        <w:rPr>
          <w:rFonts w:ascii="Arial" w:hAnsi="Arial" w:cs="Arial"/>
          <w:sz w:val="20"/>
          <w:szCs w:val="20"/>
        </w:rPr>
        <w:t xml:space="preserve">jejich vzájemné závazky </w:t>
      </w:r>
      <w:r w:rsidR="00151EEF">
        <w:rPr>
          <w:rFonts w:ascii="Arial" w:hAnsi="Arial" w:cs="Arial"/>
          <w:sz w:val="20"/>
          <w:szCs w:val="20"/>
        </w:rPr>
        <w:t>z Licenční smlouvy</w:t>
      </w:r>
      <w:r>
        <w:rPr>
          <w:rFonts w:ascii="Arial" w:hAnsi="Arial" w:cs="Arial"/>
          <w:sz w:val="20"/>
          <w:szCs w:val="20"/>
        </w:rPr>
        <w:t xml:space="preserve"> vypořádány. </w:t>
      </w:r>
    </w:p>
    <w:p w14:paraId="7E06F7FC" w14:textId="77777777" w:rsidR="004D1D22" w:rsidRDefault="004D1D22" w:rsidP="00585C7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C6485A4" w14:textId="77777777" w:rsidR="00585C71" w:rsidRDefault="00585C71" w:rsidP="00585C7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767D199" w14:textId="77777777" w:rsidR="007273BD" w:rsidRPr="0007652F" w:rsidRDefault="00585C71" w:rsidP="000D1892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="00B73032">
        <w:rPr>
          <w:rFonts w:ascii="Arial" w:hAnsi="Arial" w:cs="Arial"/>
          <w:sz w:val="20"/>
          <w:szCs w:val="20"/>
        </w:rPr>
        <w:t>II.</w:t>
      </w:r>
    </w:p>
    <w:p w14:paraId="14E0BF83" w14:textId="77777777" w:rsidR="007273BD" w:rsidRPr="0007652F" w:rsidRDefault="00585C71" w:rsidP="00524CC6">
      <w:pPr>
        <w:spacing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Ukončení Licenční smlouvy</w:t>
      </w:r>
    </w:p>
    <w:p w14:paraId="0D1FD1C5" w14:textId="2C72A09F" w:rsidR="007273BD" w:rsidRDefault="00524CC6" w:rsidP="00050CD3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icenční smlouva</w:t>
      </w:r>
      <w:r w:rsidR="0051015E">
        <w:rPr>
          <w:rFonts w:ascii="Arial" w:hAnsi="Arial" w:cs="Arial"/>
          <w:sz w:val="20"/>
          <w:szCs w:val="20"/>
        </w:rPr>
        <w:t xml:space="preserve"> se</w:t>
      </w:r>
      <w:r>
        <w:rPr>
          <w:rFonts w:ascii="Arial" w:hAnsi="Arial" w:cs="Arial"/>
          <w:sz w:val="20"/>
          <w:szCs w:val="20"/>
        </w:rPr>
        <w:t xml:space="preserve"> ve smyslu čl. </w:t>
      </w:r>
      <w:r w:rsidR="00492B46">
        <w:rPr>
          <w:rFonts w:ascii="Arial" w:hAnsi="Arial" w:cs="Arial"/>
          <w:sz w:val="20"/>
          <w:szCs w:val="20"/>
        </w:rPr>
        <w:t>V</w:t>
      </w:r>
      <w:r>
        <w:rPr>
          <w:rFonts w:ascii="Arial" w:hAnsi="Arial" w:cs="Arial"/>
          <w:sz w:val="20"/>
          <w:szCs w:val="20"/>
        </w:rPr>
        <w:t xml:space="preserve">. </w:t>
      </w:r>
      <w:r w:rsidR="00492B46">
        <w:rPr>
          <w:rFonts w:ascii="Arial" w:hAnsi="Arial" w:cs="Arial"/>
          <w:sz w:val="20"/>
          <w:szCs w:val="20"/>
        </w:rPr>
        <w:t>písm. b</w:t>
      </w:r>
      <w:r>
        <w:rPr>
          <w:rFonts w:ascii="Arial" w:hAnsi="Arial" w:cs="Arial"/>
          <w:sz w:val="20"/>
          <w:szCs w:val="20"/>
        </w:rPr>
        <w:t>) Licenční smlouvy</w:t>
      </w:r>
      <w:r w:rsidR="0051015E">
        <w:rPr>
          <w:rFonts w:ascii="Arial" w:hAnsi="Arial" w:cs="Arial"/>
          <w:sz w:val="20"/>
          <w:szCs w:val="20"/>
        </w:rPr>
        <w:t xml:space="preserve"> ukončuje dohodou smluvních stran, a to ke dni 31. 12. 2020.</w:t>
      </w:r>
      <w:bookmarkStart w:id="0" w:name="_GoBack"/>
      <w:bookmarkEnd w:id="0"/>
    </w:p>
    <w:p w14:paraId="18BF297E" w14:textId="77777777" w:rsidR="004D1D22" w:rsidRDefault="004D1D22" w:rsidP="00050CD3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8A77FB7" w14:textId="77777777" w:rsidR="00524CC6" w:rsidRPr="0007652F" w:rsidRDefault="00524CC6" w:rsidP="00050CD3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CDB917B" w14:textId="77777777" w:rsidR="00E602DB" w:rsidRPr="000D5C14" w:rsidRDefault="00E602DB" w:rsidP="00E602DB">
      <w:pPr>
        <w:keepNext/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0D5C14">
        <w:rPr>
          <w:rFonts w:ascii="Arial" w:hAnsi="Arial" w:cs="Arial"/>
          <w:sz w:val="20"/>
          <w:szCs w:val="20"/>
        </w:rPr>
        <w:t>I</w:t>
      </w:r>
      <w:r w:rsidR="00524CC6">
        <w:rPr>
          <w:rFonts w:ascii="Arial" w:hAnsi="Arial" w:cs="Arial"/>
          <w:sz w:val="20"/>
          <w:szCs w:val="20"/>
        </w:rPr>
        <w:t>V</w:t>
      </w:r>
      <w:r w:rsidRPr="000D5C14">
        <w:rPr>
          <w:rFonts w:ascii="Arial" w:hAnsi="Arial" w:cs="Arial"/>
          <w:sz w:val="20"/>
          <w:szCs w:val="20"/>
        </w:rPr>
        <w:t>.</w:t>
      </w:r>
    </w:p>
    <w:p w14:paraId="1E68FB38" w14:textId="77777777" w:rsidR="00E602DB" w:rsidRPr="000D5C14" w:rsidRDefault="00524CC6" w:rsidP="00E602DB">
      <w:pPr>
        <w:keepNext/>
        <w:spacing w:after="24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Závěrečná ustanovení</w:t>
      </w:r>
    </w:p>
    <w:p w14:paraId="3C7A5D86" w14:textId="29F86ECF" w:rsidR="007273BD" w:rsidRPr="0074076D" w:rsidRDefault="00823947" w:rsidP="004D1D22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4076D">
        <w:rPr>
          <w:rFonts w:ascii="Arial" w:hAnsi="Arial" w:cs="Arial"/>
          <w:sz w:val="20"/>
          <w:szCs w:val="20"/>
        </w:rPr>
        <w:t xml:space="preserve">Tato </w:t>
      </w:r>
      <w:r w:rsidR="00524CC6" w:rsidRPr="0074076D">
        <w:rPr>
          <w:rFonts w:ascii="Arial" w:hAnsi="Arial" w:cs="Arial"/>
          <w:sz w:val="20"/>
          <w:szCs w:val="20"/>
        </w:rPr>
        <w:t>Dohoda</w:t>
      </w:r>
      <w:r w:rsidRPr="0074076D">
        <w:rPr>
          <w:rFonts w:ascii="Arial" w:hAnsi="Arial" w:cs="Arial"/>
          <w:sz w:val="20"/>
          <w:szCs w:val="20"/>
        </w:rPr>
        <w:t xml:space="preserve"> se řídí</w:t>
      </w:r>
      <w:r w:rsidR="00524CC6" w:rsidRPr="0074076D">
        <w:rPr>
          <w:rFonts w:ascii="Arial" w:hAnsi="Arial" w:cs="Arial"/>
          <w:sz w:val="20"/>
          <w:szCs w:val="20"/>
        </w:rPr>
        <w:t xml:space="preserve"> zákonem č. 89/2012 Sb.,</w:t>
      </w:r>
      <w:r w:rsidRPr="0074076D">
        <w:rPr>
          <w:rFonts w:ascii="Arial" w:hAnsi="Arial" w:cs="Arial"/>
          <w:sz w:val="20"/>
          <w:szCs w:val="20"/>
        </w:rPr>
        <w:t xml:space="preserve"> občanský</w:t>
      </w:r>
      <w:r w:rsidR="00524CC6" w:rsidRPr="0074076D">
        <w:rPr>
          <w:rFonts w:ascii="Arial" w:hAnsi="Arial" w:cs="Arial"/>
          <w:sz w:val="20"/>
          <w:szCs w:val="20"/>
        </w:rPr>
        <w:t>m zákoníkem.</w:t>
      </w:r>
    </w:p>
    <w:p w14:paraId="3D62B0C7" w14:textId="77777777" w:rsidR="007273BD" w:rsidRPr="0007652F" w:rsidRDefault="007273BD" w:rsidP="00D0691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E2486A2" w14:textId="19E325C9" w:rsidR="007273BD" w:rsidRPr="0074076D" w:rsidRDefault="00823947" w:rsidP="0074076D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4076D">
        <w:rPr>
          <w:rFonts w:ascii="Arial" w:hAnsi="Arial" w:cs="Arial"/>
          <w:sz w:val="20"/>
          <w:szCs w:val="20"/>
        </w:rPr>
        <w:t xml:space="preserve">Tato </w:t>
      </w:r>
      <w:r w:rsidR="00524CC6" w:rsidRPr="0074076D">
        <w:rPr>
          <w:rFonts w:ascii="Arial" w:hAnsi="Arial" w:cs="Arial"/>
          <w:sz w:val="20"/>
          <w:szCs w:val="20"/>
        </w:rPr>
        <w:t>Dohoda</w:t>
      </w:r>
      <w:r w:rsidRPr="0074076D">
        <w:rPr>
          <w:rFonts w:ascii="Arial" w:hAnsi="Arial" w:cs="Arial"/>
          <w:sz w:val="20"/>
          <w:szCs w:val="20"/>
        </w:rPr>
        <w:t xml:space="preserve"> se vyhotovuje ve dvou originálech; každá smluvní strana obdrží po jednom.</w:t>
      </w:r>
    </w:p>
    <w:p w14:paraId="2A4D9B24" w14:textId="77777777" w:rsidR="004D1D22" w:rsidRDefault="004D1D22" w:rsidP="004D1D22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E4586F2" w14:textId="68D45DBA" w:rsidR="00C20FF1" w:rsidRPr="0074076D" w:rsidRDefault="00C20FF1" w:rsidP="004D1D22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4076D">
        <w:rPr>
          <w:rFonts w:ascii="Arial" w:hAnsi="Arial" w:cs="Arial"/>
          <w:sz w:val="20"/>
          <w:szCs w:val="20"/>
        </w:rPr>
        <w:t xml:space="preserve">JABLOTRON ALARMS a.s. bere na vědomí, že na tuto </w:t>
      </w:r>
      <w:r w:rsidR="000A09F3" w:rsidRPr="0074076D">
        <w:rPr>
          <w:rFonts w:ascii="Arial" w:hAnsi="Arial" w:cs="Arial"/>
          <w:sz w:val="20"/>
          <w:szCs w:val="20"/>
        </w:rPr>
        <w:t>D</w:t>
      </w:r>
      <w:r w:rsidRPr="0074076D">
        <w:rPr>
          <w:rFonts w:ascii="Arial" w:hAnsi="Arial" w:cs="Arial"/>
          <w:sz w:val="20"/>
          <w:szCs w:val="20"/>
        </w:rPr>
        <w:t xml:space="preserve">ohodu </w:t>
      </w:r>
      <w:proofErr w:type="gramStart"/>
      <w:r w:rsidRPr="0074076D">
        <w:rPr>
          <w:rFonts w:ascii="Arial" w:hAnsi="Arial" w:cs="Arial"/>
          <w:sz w:val="20"/>
          <w:szCs w:val="20"/>
        </w:rPr>
        <w:t>se</w:t>
      </w:r>
      <w:proofErr w:type="gramEnd"/>
      <w:r w:rsidRPr="0074076D">
        <w:rPr>
          <w:rFonts w:ascii="Arial" w:hAnsi="Arial" w:cs="Arial"/>
          <w:sz w:val="20"/>
          <w:szCs w:val="20"/>
        </w:rPr>
        <w:t xml:space="preserve"> dle </w:t>
      </w:r>
      <w:proofErr w:type="spellStart"/>
      <w:r w:rsidRPr="0074076D">
        <w:rPr>
          <w:rFonts w:ascii="Arial" w:hAnsi="Arial" w:cs="Arial"/>
          <w:sz w:val="20"/>
          <w:szCs w:val="20"/>
        </w:rPr>
        <w:t>ust</w:t>
      </w:r>
      <w:proofErr w:type="spellEnd"/>
      <w:r w:rsidRPr="0074076D">
        <w:rPr>
          <w:rFonts w:ascii="Arial" w:hAnsi="Arial" w:cs="Arial"/>
          <w:sz w:val="20"/>
          <w:szCs w:val="20"/>
        </w:rPr>
        <w:t xml:space="preserve">. § 8 odst. 3 </w:t>
      </w:r>
      <w:r w:rsidR="0051015E">
        <w:rPr>
          <w:rFonts w:ascii="Arial" w:hAnsi="Arial" w:cs="Arial"/>
          <w:sz w:val="20"/>
          <w:szCs w:val="20"/>
        </w:rPr>
        <w:t>zákona č. 340/2015</w:t>
      </w:r>
      <w:r w:rsidR="000A09F3" w:rsidRPr="0074076D">
        <w:rPr>
          <w:rFonts w:ascii="Arial" w:hAnsi="Arial" w:cs="Arial"/>
          <w:sz w:val="20"/>
          <w:szCs w:val="20"/>
        </w:rPr>
        <w:t xml:space="preserve"> Sb., o registru smluv, ve znění pozdějších předpisů </w:t>
      </w:r>
      <w:r w:rsidRPr="0074076D">
        <w:rPr>
          <w:rFonts w:ascii="Arial" w:hAnsi="Arial" w:cs="Arial"/>
          <w:sz w:val="20"/>
          <w:szCs w:val="20"/>
        </w:rPr>
        <w:t>vztahuje pov</w:t>
      </w:r>
      <w:r w:rsidR="000A09F3" w:rsidRPr="0074076D">
        <w:rPr>
          <w:rFonts w:ascii="Arial" w:hAnsi="Arial" w:cs="Arial"/>
          <w:sz w:val="20"/>
          <w:szCs w:val="20"/>
        </w:rPr>
        <w:t xml:space="preserve">innost uveřejnění v registru smluv, společně s Dohodou </w:t>
      </w:r>
      <w:r w:rsidR="004D1D22" w:rsidRPr="0074076D">
        <w:rPr>
          <w:rFonts w:ascii="Arial" w:hAnsi="Arial" w:cs="Arial"/>
          <w:sz w:val="20"/>
          <w:szCs w:val="20"/>
        </w:rPr>
        <w:t>je nutné uveřejnit</w:t>
      </w:r>
      <w:r w:rsidR="000A09F3" w:rsidRPr="0074076D">
        <w:rPr>
          <w:rFonts w:ascii="Arial" w:hAnsi="Arial" w:cs="Arial"/>
          <w:sz w:val="20"/>
          <w:szCs w:val="20"/>
        </w:rPr>
        <w:t xml:space="preserve"> i Licenční smlouv</w:t>
      </w:r>
      <w:r w:rsidR="004D1D22" w:rsidRPr="0074076D">
        <w:rPr>
          <w:rFonts w:ascii="Arial" w:hAnsi="Arial" w:cs="Arial"/>
          <w:sz w:val="20"/>
          <w:szCs w:val="20"/>
        </w:rPr>
        <w:t>u</w:t>
      </w:r>
      <w:r w:rsidR="000A09F3" w:rsidRPr="0074076D">
        <w:rPr>
          <w:rFonts w:ascii="Arial" w:hAnsi="Arial" w:cs="Arial"/>
          <w:sz w:val="20"/>
          <w:szCs w:val="20"/>
        </w:rPr>
        <w:t>. Smluvní strany se dohodly, že Dohodu vč. Licenční smlouvy uveřejní Západočeská univerzita v Plzni.</w:t>
      </w:r>
    </w:p>
    <w:p w14:paraId="4C56EE12" w14:textId="77777777" w:rsidR="007273BD" w:rsidRPr="0007652F" w:rsidRDefault="007273BD" w:rsidP="00D0691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DF801A1" w14:textId="0A6C4F8B" w:rsidR="007273BD" w:rsidRPr="0007652F" w:rsidRDefault="008518B3" w:rsidP="00D0691C">
      <w:pPr>
        <w:pStyle w:val="Prosttext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Smluvní strany prohlašují, že </w:t>
      </w:r>
      <w:r w:rsidR="00823947" w:rsidRPr="00823947">
        <w:rPr>
          <w:rFonts w:ascii="Arial" w:hAnsi="Arial" w:cs="Arial"/>
        </w:rPr>
        <w:t>si tut</w:t>
      </w:r>
      <w:r>
        <w:rPr>
          <w:rFonts w:ascii="Arial" w:hAnsi="Arial" w:cs="Arial"/>
        </w:rPr>
        <w:t xml:space="preserve">o </w:t>
      </w:r>
      <w:r w:rsidR="00524CC6">
        <w:rPr>
          <w:rFonts w:ascii="Arial" w:hAnsi="Arial" w:cs="Arial"/>
        </w:rPr>
        <w:t>Dohodu</w:t>
      </w:r>
      <w:r>
        <w:rPr>
          <w:rFonts w:ascii="Arial" w:hAnsi="Arial" w:cs="Arial"/>
        </w:rPr>
        <w:t xml:space="preserve"> před jejím podpisem </w:t>
      </w:r>
      <w:r w:rsidR="00823947" w:rsidRPr="00823947">
        <w:rPr>
          <w:rFonts w:ascii="Arial" w:hAnsi="Arial" w:cs="Arial"/>
        </w:rPr>
        <w:t xml:space="preserve">přečetly, že byla uzavřena </w:t>
      </w:r>
      <w:proofErr w:type="gramStart"/>
      <w:r w:rsidR="00823947" w:rsidRPr="00823947">
        <w:rPr>
          <w:rFonts w:ascii="Arial" w:hAnsi="Arial" w:cs="Arial"/>
        </w:rPr>
        <w:t>po  vzájemném</w:t>
      </w:r>
      <w:proofErr w:type="gramEnd"/>
      <w:r w:rsidR="00823947" w:rsidRPr="00823947">
        <w:rPr>
          <w:rFonts w:ascii="Arial" w:hAnsi="Arial" w:cs="Arial"/>
        </w:rPr>
        <w:t xml:space="preserve"> projednání podle  jejich  pravé a svobodné vůle, určitě, vážně a srozumitelně, nikoli v tísni a nikoli za  nápadně nevýhodných podmínek. Autentičnost této smlouvy potvrzují svými podpisy.</w:t>
      </w:r>
    </w:p>
    <w:p w14:paraId="6E635633" w14:textId="77777777" w:rsidR="007273BD" w:rsidRPr="0007652F" w:rsidRDefault="007273BD" w:rsidP="00F7084C">
      <w:pPr>
        <w:pStyle w:val="Prosttext"/>
        <w:jc w:val="both"/>
        <w:rPr>
          <w:rFonts w:ascii="Arial" w:hAnsi="Arial" w:cs="Arial"/>
        </w:rPr>
      </w:pPr>
    </w:p>
    <w:p w14:paraId="73EEE520" w14:textId="77777777" w:rsidR="007273BD" w:rsidRDefault="007273BD" w:rsidP="00F7084C">
      <w:pPr>
        <w:pStyle w:val="Prosttext"/>
        <w:jc w:val="both"/>
        <w:rPr>
          <w:rFonts w:ascii="Arial" w:hAnsi="Arial" w:cs="Arial"/>
        </w:rPr>
      </w:pPr>
    </w:p>
    <w:p w14:paraId="2ED8ED8B" w14:textId="77777777" w:rsidR="007273BD" w:rsidRPr="0007652F" w:rsidRDefault="007273BD" w:rsidP="00F7084C">
      <w:pPr>
        <w:pStyle w:val="Prosttext"/>
        <w:jc w:val="both"/>
        <w:rPr>
          <w:rFonts w:ascii="Arial" w:hAnsi="Arial" w:cs="Arial"/>
        </w:rPr>
      </w:pPr>
    </w:p>
    <w:p w14:paraId="531DBD25" w14:textId="77777777" w:rsidR="00524CC6" w:rsidRPr="0007652F" w:rsidRDefault="00823947" w:rsidP="00524CC6">
      <w:pPr>
        <w:pStyle w:val="Prosttext"/>
        <w:jc w:val="both"/>
        <w:rPr>
          <w:rFonts w:ascii="Arial" w:hAnsi="Arial" w:cs="Arial"/>
        </w:rPr>
      </w:pPr>
      <w:r w:rsidRPr="00823947">
        <w:rPr>
          <w:rFonts w:ascii="Arial" w:hAnsi="Arial" w:cs="Arial"/>
        </w:rPr>
        <w:t xml:space="preserve">V ……………. </w:t>
      </w:r>
      <w:proofErr w:type="gramStart"/>
      <w:r w:rsidRPr="00823947">
        <w:rPr>
          <w:rFonts w:ascii="Arial" w:hAnsi="Arial" w:cs="Arial"/>
        </w:rPr>
        <w:t>dne</w:t>
      </w:r>
      <w:proofErr w:type="gramEnd"/>
      <w:r w:rsidRPr="00823947">
        <w:rPr>
          <w:rFonts w:ascii="Arial" w:hAnsi="Arial" w:cs="Arial"/>
        </w:rPr>
        <w:t>………………</w:t>
      </w:r>
      <w:r w:rsidR="00524CC6">
        <w:rPr>
          <w:rFonts w:ascii="Arial" w:hAnsi="Arial" w:cs="Arial"/>
        </w:rPr>
        <w:tab/>
      </w:r>
      <w:r w:rsidR="00524CC6">
        <w:rPr>
          <w:rFonts w:ascii="Arial" w:hAnsi="Arial" w:cs="Arial"/>
        </w:rPr>
        <w:tab/>
      </w:r>
      <w:r w:rsidR="00524CC6">
        <w:rPr>
          <w:rFonts w:ascii="Arial" w:hAnsi="Arial" w:cs="Arial"/>
        </w:rPr>
        <w:tab/>
      </w:r>
      <w:r w:rsidR="00524CC6" w:rsidRPr="00823947">
        <w:rPr>
          <w:rFonts w:ascii="Arial" w:hAnsi="Arial" w:cs="Arial"/>
        </w:rPr>
        <w:t>V ……………. dne………………</w:t>
      </w:r>
    </w:p>
    <w:p w14:paraId="36EE1181" w14:textId="77777777" w:rsidR="007273BD" w:rsidRPr="0007652F" w:rsidRDefault="007273BD" w:rsidP="00F7084C">
      <w:pPr>
        <w:pStyle w:val="Prosttext"/>
        <w:jc w:val="both"/>
        <w:rPr>
          <w:rFonts w:ascii="Arial" w:hAnsi="Arial" w:cs="Arial"/>
        </w:rPr>
      </w:pPr>
    </w:p>
    <w:p w14:paraId="66224C44" w14:textId="77777777" w:rsidR="007273BD" w:rsidRPr="0007652F" w:rsidRDefault="007273BD" w:rsidP="00F7084C">
      <w:pPr>
        <w:pStyle w:val="Prosttext"/>
        <w:jc w:val="both"/>
        <w:rPr>
          <w:rFonts w:ascii="Arial" w:hAnsi="Arial" w:cs="Arial"/>
        </w:rPr>
      </w:pPr>
    </w:p>
    <w:p w14:paraId="4CD4B4B4" w14:textId="77777777" w:rsidR="007273BD" w:rsidRPr="0007652F" w:rsidRDefault="007273BD" w:rsidP="00F7084C">
      <w:pPr>
        <w:pStyle w:val="Prosttext"/>
        <w:jc w:val="both"/>
        <w:rPr>
          <w:rFonts w:ascii="Arial" w:hAnsi="Arial" w:cs="Arial"/>
        </w:rPr>
      </w:pPr>
    </w:p>
    <w:p w14:paraId="17253BBA" w14:textId="77777777" w:rsidR="007273BD" w:rsidRPr="0007652F" w:rsidRDefault="007273BD" w:rsidP="00F7084C">
      <w:pPr>
        <w:pStyle w:val="Prosttext"/>
        <w:jc w:val="both"/>
        <w:rPr>
          <w:rFonts w:ascii="Arial" w:hAnsi="Arial" w:cs="Arial"/>
        </w:rPr>
      </w:pPr>
    </w:p>
    <w:p w14:paraId="0A711C59" w14:textId="77777777" w:rsidR="007273BD" w:rsidRPr="0007652F" w:rsidRDefault="007273BD" w:rsidP="00F7084C">
      <w:pPr>
        <w:pStyle w:val="Prosttext"/>
        <w:jc w:val="both"/>
        <w:rPr>
          <w:rFonts w:ascii="Arial" w:hAnsi="Arial" w:cs="Arial"/>
        </w:rPr>
      </w:pPr>
    </w:p>
    <w:p w14:paraId="30594AA4" w14:textId="77777777" w:rsidR="007273BD" w:rsidRPr="0007652F" w:rsidRDefault="007273BD" w:rsidP="00F7084C">
      <w:pPr>
        <w:pStyle w:val="Prosttext"/>
        <w:jc w:val="both"/>
        <w:rPr>
          <w:rFonts w:ascii="Arial" w:hAnsi="Arial" w:cs="Arial"/>
        </w:rPr>
      </w:pPr>
    </w:p>
    <w:p w14:paraId="6C9133EB" w14:textId="77777777" w:rsidR="007273BD" w:rsidRPr="0007652F" w:rsidRDefault="007273BD" w:rsidP="00F7084C">
      <w:pPr>
        <w:pStyle w:val="Prosttext"/>
        <w:jc w:val="both"/>
        <w:rPr>
          <w:rFonts w:ascii="Arial" w:hAnsi="Arial" w:cs="Arial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8"/>
        <w:gridCol w:w="4534"/>
      </w:tblGrid>
      <w:tr w:rsidR="007273BD" w:rsidRPr="0007652F" w14:paraId="4AFAEF2B" w14:textId="77777777">
        <w:tc>
          <w:tcPr>
            <w:tcW w:w="4606" w:type="dxa"/>
          </w:tcPr>
          <w:p w14:paraId="19819D02" w14:textId="77777777" w:rsidR="007273BD" w:rsidRPr="0007652F" w:rsidRDefault="007273BD" w:rsidP="005F3057">
            <w:pPr>
              <w:pStyle w:val="Prosttext"/>
              <w:pBdr>
                <w:bottom w:val="single" w:sz="12" w:space="1" w:color="auto"/>
              </w:pBdr>
              <w:jc w:val="center"/>
              <w:rPr>
                <w:rFonts w:ascii="Arial" w:hAnsi="Arial" w:cs="Arial"/>
              </w:rPr>
            </w:pPr>
          </w:p>
          <w:p w14:paraId="1C711917" w14:textId="77777777" w:rsidR="007273BD" w:rsidRDefault="007273BD" w:rsidP="005F3057">
            <w:pPr>
              <w:pStyle w:val="Prosttext"/>
              <w:jc w:val="center"/>
              <w:rPr>
                <w:rFonts w:ascii="Arial" w:hAnsi="Arial" w:cs="Arial"/>
              </w:rPr>
            </w:pPr>
          </w:p>
          <w:p w14:paraId="39DC4625" w14:textId="77777777" w:rsidR="00C72E05" w:rsidRDefault="00C72E05" w:rsidP="005F3057">
            <w:pPr>
              <w:pStyle w:val="Prosttex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člen představenstva</w:t>
            </w:r>
          </w:p>
          <w:p w14:paraId="527BDB86" w14:textId="77777777" w:rsidR="00C72E05" w:rsidRPr="0007652F" w:rsidRDefault="00C72E05" w:rsidP="005F3057">
            <w:pPr>
              <w:pStyle w:val="Prosttex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BLOTRON ALARMS a.s.</w:t>
            </w:r>
          </w:p>
        </w:tc>
        <w:tc>
          <w:tcPr>
            <w:tcW w:w="4606" w:type="dxa"/>
          </w:tcPr>
          <w:p w14:paraId="74A17499" w14:textId="77777777" w:rsidR="007273BD" w:rsidRPr="0007652F" w:rsidRDefault="007273BD" w:rsidP="005F3057">
            <w:pPr>
              <w:pStyle w:val="Prosttext"/>
              <w:pBdr>
                <w:bottom w:val="single" w:sz="12" w:space="1" w:color="auto"/>
              </w:pBdr>
              <w:jc w:val="center"/>
              <w:rPr>
                <w:rFonts w:ascii="Arial" w:hAnsi="Arial" w:cs="Arial"/>
              </w:rPr>
            </w:pPr>
          </w:p>
          <w:p w14:paraId="71031860" w14:textId="0898DF2F" w:rsidR="007273BD" w:rsidRDefault="004D1D22" w:rsidP="005F3057">
            <w:pPr>
              <w:pStyle w:val="Prosttex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 w:rsidR="00C052E5">
              <w:rPr>
                <w:rFonts w:ascii="Arial" w:hAnsi="Arial" w:cs="Arial"/>
              </w:rPr>
              <w:t xml:space="preserve">oc. </w:t>
            </w:r>
            <w:r w:rsidR="00151EEF">
              <w:rPr>
                <w:rFonts w:ascii="Arial" w:hAnsi="Arial" w:cs="Arial"/>
              </w:rPr>
              <w:t xml:space="preserve">Ing. Luděk </w:t>
            </w:r>
            <w:proofErr w:type="spellStart"/>
            <w:r w:rsidR="00151EEF">
              <w:rPr>
                <w:rFonts w:ascii="Arial" w:hAnsi="Arial" w:cs="Arial"/>
              </w:rPr>
              <w:t>Hynčík</w:t>
            </w:r>
            <w:proofErr w:type="spellEnd"/>
            <w:r w:rsidR="00151EEF">
              <w:rPr>
                <w:rFonts w:ascii="Arial" w:hAnsi="Arial" w:cs="Arial"/>
              </w:rPr>
              <w:t>, Ph.D.</w:t>
            </w:r>
          </w:p>
          <w:p w14:paraId="6F8D2F03" w14:textId="5ACAAB4F" w:rsidR="004D1D22" w:rsidRDefault="00151EEF" w:rsidP="005F3057">
            <w:pPr>
              <w:pStyle w:val="Prosttex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rektor pro výzkum a vývoj</w:t>
            </w:r>
            <w:r w:rsidDel="00151EEF">
              <w:rPr>
                <w:rFonts w:ascii="Arial" w:hAnsi="Arial" w:cs="Arial"/>
              </w:rPr>
              <w:t xml:space="preserve"> </w:t>
            </w:r>
          </w:p>
          <w:p w14:paraId="16517822" w14:textId="77777777" w:rsidR="00C052E5" w:rsidRDefault="00C052E5" w:rsidP="005F3057">
            <w:pPr>
              <w:pStyle w:val="Prosttex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ápad</w:t>
            </w:r>
            <w:r w:rsidR="00C72E05">
              <w:rPr>
                <w:rFonts w:ascii="Arial" w:hAnsi="Arial" w:cs="Arial"/>
              </w:rPr>
              <w:t>očeská univerzita v Plzni</w:t>
            </w:r>
          </w:p>
          <w:p w14:paraId="4E7A7583" w14:textId="77777777" w:rsidR="00C052E5" w:rsidRPr="0007652F" w:rsidRDefault="00C052E5" w:rsidP="005F3057">
            <w:pPr>
              <w:pStyle w:val="Prosttext"/>
              <w:jc w:val="center"/>
              <w:rPr>
                <w:rFonts w:ascii="Arial" w:hAnsi="Arial" w:cs="Arial"/>
              </w:rPr>
            </w:pPr>
          </w:p>
        </w:tc>
      </w:tr>
    </w:tbl>
    <w:p w14:paraId="17B61087" w14:textId="77777777" w:rsidR="00823947" w:rsidRDefault="00823947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sectPr w:rsidR="00823947" w:rsidSect="00B638F2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30A5DC" w16cid:durableId="2241310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EF841E" w14:textId="77777777" w:rsidR="00C21312" w:rsidRDefault="00C21312" w:rsidP="00F7084C">
      <w:pPr>
        <w:spacing w:after="0" w:line="240" w:lineRule="auto"/>
      </w:pPr>
      <w:r>
        <w:separator/>
      </w:r>
    </w:p>
  </w:endnote>
  <w:endnote w:type="continuationSeparator" w:id="0">
    <w:p w14:paraId="180DFD8C" w14:textId="77777777" w:rsidR="00C21312" w:rsidRDefault="00C21312" w:rsidP="00F708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6A477" w14:textId="242D76B0" w:rsidR="00F27590" w:rsidRDefault="00FF5E70">
    <w:pPr>
      <w:pStyle w:val="Zpat"/>
      <w:jc w:val="center"/>
    </w:pPr>
    <w:r>
      <w:fldChar w:fldCharType="begin"/>
    </w:r>
    <w:r w:rsidR="00653628">
      <w:instrText>PAGE   \* MERGEFORMAT</w:instrText>
    </w:r>
    <w:r>
      <w:fldChar w:fldCharType="separate"/>
    </w:r>
    <w:r w:rsidR="0051015E">
      <w:rPr>
        <w:noProof/>
      </w:rPr>
      <w:t>2</w:t>
    </w:r>
    <w:r>
      <w:rPr>
        <w:noProof/>
      </w:rPr>
      <w:fldChar w:fldCharType="end"/>
    </w:r>
  </w:p>
  <w:p w14:paraId="6C803654" w14:textId="77777777" w:rsidR="00F27590" w:rsidRDefault="00F2759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C30579" w14:textId="77777777" w:rsidR="00C21312" w:rsidRDefault="00C21312" w:rsidP="00F7084C">
      <w:pPr>
        <w:spacing w:after="0" w:line="240" w:lineRule="auto"/>
      </w:pPr>
      <w:r>
        <w:separator/>
      </w:r>
    </w:p>
  </w:footnote>
  <w:footnote w:type="continuationSeparator" w:id="0">
    <w:p w14:paraId="63DA5022" w14:textId="77777777" w:rsidR="00C21312" w:rsidRDefault="00C21312" w:rsidP="00F708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DD7CE4" w14:textId="77777777" w:rsidR="00F27590" w:rsidRDefault="00F27590">
    <w:pPr>
      <w:pStyle w:val="Zhlav"/>
      <w:jc w:val="center"/>
    </w:pPr>
  </w:p>
  <w:p w14:paraId="220D1072" w14:textId="77777777" w:rsidR="00F27590" w:rsidRDefault="00F2759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837BA"/>
    <w:multiLevelType w:val="hybridMultilevel"/>
    <w:tmpl w:val="9BACBF42"/>
    <w:lvl w:ilvl="0" w:tplc="CEFAF904">
      <w:start w:val="1"/>
      <w:numFmt w:val="decimal"/>
      <w:lvlText w:val="(%1)"/>
      <w:lvlJc w:val="left"/>
      <w:pPr>
        <w:ind w:left="11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0" w:hanging="360"/>
      </w:pPr>
    </w:lvl>
    <w:lvl w:ilvl="2" w:tplc="0409001B" w:tentative="1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" w15:restartNumberingAfterBreak="0">
    <w:nsid w:val="16865542"/>
    <w:multiLevelType w:val="hybridMultilevel"/>
    <w:tmpl w:val="738C3452"/>
    <w:lvl w:ilvl="0" w:tplc="105026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634F1B"/>
    <w:multiLevelType w:val="hybridMultilevel"/>
    <w:tmpl w:val="6AFEF356"/>
    <w:lvl w:ilvl="0" w:tplc="AF54BC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53B0A"/>
    <w:multiLevelType w:val="hybridMultilevel"/>
    <w:tmpl w:val="6BCAC07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tDSwMDU1NTY1NzBV0lEKTi0uzszPAykwqQUAia1FaywAAAA="/>
  </w:docVars>
  <w:rsids>
    <w:rsidRoot w:val="005B685C"/>
    <w:rsid w:val="0001491A"/>
    <w:rsid w:val="000165B9"/>
    <w:rsid w:val="00021363"/>
    <w:rsid w:val="00047D47"/>
    <w:rsid w:val="00050CD3"/>
    <w:rsid w:val="0007652F"/>
    <w:rsid w:val="00084E8E"/>
    <w:rsid w:val="00092E20"/>
    <w:rsid w:val="0009495A"/>
    <w:rsid w:val="000A09F3"/>
    <w:rsid w:val="000C7D15"/>
    <w:rsid w:val="000D1892"/>
    <w:rsid w:val="000D33A9"/>
    <w:rsid w:val="000D5C14"/>
    <w:rsid w:val="000E3D61"/>
    <w:rsid w:val="00110106"/>
    <w:rsid w:val="00151EEF"/>
    <w:rsid w:val="0015205F"/>
    <w:rsid w:val="00154E28"/>
    <w:rsid w:val="0015604E"/>
    <w:rsid w:val="0017255C"/>
    <w:rsid w:val="00177932"/>
    <w:rsid w:val="001C39E8"/>
    <w:rsid w:val="001F72A0"/>
    <w:rsid w:val="00202B63"/>
    <w:rsid w:val="002213AA"/>
    <w:rsid w:val="00232CA3"/>
    <w:rsid w:val="00266BFC"/>
    <w:rsid w:val="00276298"/>
    <w:rsid w:val="002815C2"/>
    <w:rsid w:val="002B5C02"/>
    <w:rsid w:val="002C3F3E"/>
    <w:rsid w:val="002D6988"/>
    <w:rsid w:val="002D6E37"/>
    <w:rsid w:val="003023EF"/>
    <w:rsid w:val="00330B03"/>
    <w:rsid w:val="00342ADC"/>
    <w:rsid w:val="0034573D"/>
    <w:rsid w:val="00353C1A"/>
    <w:rsid w:val="00356EFF"/>
    <w:rsid w:val="00365978"/>
    <w:rsid w:val="00365C63"/>
    <w:rsid w:val="00367A0F"/>
    <w:rsid w:val="00393FB6"/>
    <w:rsid w:val="003A4AB7"/>
    <w:rsid w:val="003C19D9"/>
    <w:rsid w:val="003D1A47"/>
    <w:rsid w:val="00415224"/>
    <w:rsid w:val="004214ED"/>
    <w:rsid w:val="0043707C"/>
    <w:rsid w:val="00445DD5"/>
    <w:rsid w:val="00445F6D"/>
    <w:rsid w:val="00477D73"/>
    <w:rsid w:val="004836AE"/>
    <w:rsid w:val="00487AF9"/>
    <w:rsid w:val="00492B46"/>
    <w:rsid w:val="004A1250"/>
    <w:rsid w:val="004D104B"/>
    <w:rsid w:val="004D1D22"/>
    <w:rsid w:val="0051015E"/>
    <w:rsid w:val="00515572"/>
    <w:rsid w:val="0051645B"/>
    <w:rsid w:val="0052374E"/>
    <w:rsid w:val="00524CC6"/>
    <w:rsid w:val="00535B7F"/>
    <w:rsid w:val="00547914"/>
    <w:rsid w:val="00571DA1"/>
    <w:rsid w:val="00585C71"/>
    <w:rsid w:val="005B685C"/>
    <w:rsid w:val="005E5FAF"/>
    <w:rsid w:val="005E6D6F"/>
    <w:rsid w:val="005F3057"/>
    <w:rsid w:val="0060350D"/>
    <w:rsid w:val="006038B8"/>
    <w:rsid w:val="00615D12"/>
    <w:rsid w:val="006504E8"/>
    <w:rsid w:val="00653628"/>
    <w:rsid w:val="00670BBF"/>
    <w:rsid w:val="00673477"/>
    <w:rsid w:val="00683468"/>
    <w:rsid w:val="006A38BB"/>
    <w:rsid w:val="006A56BA"/>
    <w:rsid w:val="006C23D9"/>
    <w:rsid w:val="006D2418"/>
    <w:rsid w:val="006D3A6F"/>
    <w:rsid w:val="006E4E34"/>
    <w:rsid w:val="006F00CC"/>
    <w:rsid w:val="006F6612"/>
    <w:rsid w:val="007273BD"/>
    <w:rsid w:val="0074076D"/>
    <w:rsid w:val="00790D37"/>
    <w:rsid w:val="007A36EE"/>
    <w:rsid w:val="007C3537"/>
    <w:rsid w:val="007E3859"/>
    <w:rsid w:val="007E4361"/>
    <w:rsid w:val="00823947"/>
    <w:rsid w:val="008518B3"/>
    <w:rsid w:val="00877626"/>
    <w:rsid w:val="008842AB"/>
    <w:rsid w:val="008C37FD"/>
    <w:rsid w:val="008E5C9D"/>
    <w:rsid w:val="008F58EC"/>
    <w:rsid w:val="00924810"/>
    <w:rsid w:val="009301E6"/>
    <w:rsid w:val="009510A0"/>
    <w:rsid w:val="00980D68"/>
    <w:rsid w:val="009A062B"/>
    <w:rsid w:val="009C5066"/>
    <w:rsid w:val="009D214B"/>
    <w:rsid w:val="009E03F7"/>
    <w:rsid w:val="00A32F64"/>
    <w:rsid w:val="00A42433"/>
    <w:rsid w:val="00A6303B"/>
    <w:rsid w:val="00A86C51"/>
    <w:rsid w:val="00A93D09"/>
    <w:rsid w:val="00A9588F"/>
    <w:rsid w:val="00A975EE"/>
    <w:rsid w:val="00AA21FD"/>
    <w:rsid w:val="00AC4E6A"/>
    <w:rsid w:val="00AE25E8"/>
    <w:rsid w:val="00AF351D"/>
    <w:rsid w:val="00AF5E30"/>
    <w:rsid w:val="00B04BF6"/>
    <w:rsid w:val="00B117EA"/>
    <w:rsid w:val="00B13B8F"/>
    <w:rsid w:val="00B17768"/>
    <w:rsid w:val="00B265D4"/>
    <w:rsid w:val="00B301A9"/>
    <w:rsid w:val="00B352B5"/>
    <w:rsid w:val="00B5440F"/>
    <w:rsid w:val="00B638F2"/>
    <w:rsid w:val="00B73032"/>
    <w:rsid w:val="00B8305F"/>
    <w:rsid w:val="00B9704B"/>
    <w:rsid w:val="00BA45A5"/>
    <w:rsid w:val="00BA4A34"/>
    <w:rsid w:val="00BA7E35"/>
    <w:rsid w:val="00BB4766"/>
    <w:rsid w:val="00BC1040"/>
    <w:rsid w:val="00BC4823"/>
    <w:rsid w:val="00BE0C46"/>
    <w:rsid w:val="00BF7531"/>
    <w:rsid w:val="00BF7952"/>
    <w:rsid w:val="00C052E5"/>
    <w:rsid w:val="00C20FF1"/>
    <w:rsid w:val="00C21312"/>
    <w:rsid w:val="00C22367"/>
    <w:rsid w:val="00C25A02"/>
    <w:rsid w:val="00C274AA"/>
    <w:rsid w:val="00C34728"/>
    <w:rsid w:val="00C4165C"/>
    <w:rsid w:val="00C72E05"/>
    <w:rsid w:val="00C73DC4"/>
    <w:rsid w:val="00C811CD"/>
    <w:rsid w:val="00C83A70"/>
    <w:rsid w:val="00CC256F"/>
    <w:rsid w:val="00CF6725"/>
    <w:rsid w:val="00D03DF8"/>
    <w:rsid w:val="00D0691C"/>
    <w:rsid w:val="00D1691A"/>
    <w:rsid w:val="00D272B4"/>
    <w:rsid w:val="00D278A4"/>
    <w:rsid w:val="00D46E38"/>
    <w:rsid w:val="00D61C97"/>
    <w:rsid w:val="00D93A35"/>
    <w:rsid w:val="00DA30E0"/>
    <w:rsid w:val="00DA36D2"/>
    <w:rsid w:val="00DA7CA8"/>
    <w:rsid w:val="00DC2979"/>
    <w:rsid w:val="00DC45DC"/>
    <w:rsid w:val="00DD15AF"/>
    <w:rsid w:val="00DF40B0"/>
    <w:rsid w:val="00E23C3F"/>
    <w:rsid w:val="00E25D9F"/>
    <w:rsid w:val="00E4403D"/>
    <w:rsid w:val="00E506B6"/>
    <w:rsid w:val="00E602DB"/>
    <w:rsid w:val="00E7220C"/>
    <w:rsid w:val="00E769E9"/>
    <w:rsid w:val="00E972E7"/>
    <w:rsid w:val="00E9779F"/>
    <w:rsid w:val="00EF1A7F"/>
    <w:rsid w:val="00F010DB"/>
    <w:rsid w:val="00F17C12"/>
    <w:rsid w:val="00F27590"/>
    <w:rsid w:val="00F3161F"/>
    <w:rsid w:val="00F319E0"/>
    <w:rsid w:val="00F7084C"/>
    <w:rsid w:val="00F71683"/>
    <w:rsid w:val="00F74924"/>
    <w:rsid w:val="00FF5E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7849AB"/>
  <w15:docId w15:val="{AE529F1C-0FCE-4BD8-8A66-DC85CD69F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5440F"/>
    <w:pPr>
      <w:spacing w:after="200" w:line="276" w:lineRule="auto"/>
    </w:pPr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rsid w:val="000D1892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0D189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0D1892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0D189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0D1892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0D18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0D1892"/>
    <w:rPr>
      <w:rFonts w:ascii="Tahoma" w:hAnsi="Tahoma" w:cs="Tahoma"/>
      <w:sz w:val="16"/>
      <w:szCs w:val="16"/>
    </w:rPr>
  </w:style>
  <w:style w:type="paragraph" w:styleId="Prosttext">
    <w:name w:val="Plain Text"/>
    <w:basedOn w:val="Normln"/>
    <w:link w:val="ProsttextChar"/>
    <w:uiPriority w:val="99"/>
    <w:rsid w:val="00F7084C"/>
    <w:pPr>
      <w:spacing w:after="0" w:line="240" w:lineRule="auto"/>
    </w:pPr>
    <w:rPr>
      <w:rFonts w:ascii="Courier New" w:eastAsia="Times New Roman" w:hAnsi="Courier New"/>
      <w:sz w:val="20"/>
      <w:szCs w:val="20"/>
      <w:lang w:eastAsia="cs-CZ"/>
    </w:rPr>
  </w:style>
  <w:style w:type="character" w:customStyle="1" w:styleId="ProsttextChar">
    <w:name w:val="Prostý text Char"/>
    <w:basedOn w:val="Standardnpsmoodstavce"/>
    <w:link w:val="Prosttext"/>
    <w:uiPriority w:val="99"/>
    <w:locked/>
    <w:rsid w:val="00F7084C"/>
    <w:rPr>
      <w:rFonts w:ascii="Courier New" w:hAnsi="Courier New" w:cs="Times New Roman"/>
      <w:sz w:val="20"/>
      <w:szCs w:val="20"/>
      <w:lang w:eastAsia="cs-CZ"/>
    </w:rPr>
  </w:style>
  <w:style w:type="table" w:styleId="Mkatabulky">
    <w:name w:val="Table Grid"/>
    <w:basedOn w:val="Normlntabulka"/>
    <w:uiPriority w:val="99"/>
    <w:rsid w:val="00F7084C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rsid w:val="00F708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F7084C"/>
    <w:rPr>
      <w:rFonts w:cs="Times New Roman"/>
    </w:rPr>
  </w:style>
  <w:style w:type="paragraph" w:styleId="Zpat">
    <w:name w:val="footer"/>
    <w:basedOn w:val="Normln"/>
    <w:link w:val="ZpatChar"/>
    <w:uiPriority w:val="99"/>
    <w:rsid w:val="00F708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F7084C"/>
    <w:rPr>
      <w:rFonts w:cs="Times New Roman"/>
    </w:rPr>
  </w:style>
  <w:style w:type="paragraph" w:styleId="Zkladntext">
    <w:name w:val="Body Text"/>
    <w:basedOn w:val="Normln"/>
    <w:link w:val="ZkladntextChar"/>
    <w:uiPriority w:val="99"/>
    <w:rsid w:val="00DC2979"/>
    <w:pPr>
      <w:autoSpaceDE w:val="0"/>
      <w:autoSpaceDN w:val="0"/>
      <w:spacing w:after="0" w:line="240" w:lineRule="auto"/>
      <w:jc w:val="both"/>
    </w:pPr>
    <w:rPr>
      <w:rFonts w:ascii="Tms Rmn" w:eastAsia="Times New Roman" w:hAnsi="Tms Rmn" w:cs="Tms Rm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DC2979"/>
    <w:rPr>
      <w:rFonts w:ascii="Tms Rmn" w:hAnsi="Tms Rmn" w:cs="Tms Rm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585C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1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Západočeská Univerzita</Company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r. Bc. Jan PODOLA Ph.D.</dc:creator>
  <cp:keywords/>
  <dc:description/>
  <cp:lastModifiedBy>JUDr. Katerina Buresova</cp:lastModifiedBy>
  <cp:revision>3</cp:revision>
  <cp:lastPrinted>2015-01-15T09:32:00Z</cp:lastPrinted>
  <dcterms:created xsi:type="dcterms:W3CDTF">2020-04-14T14:04:00Z</dcterms:created>
  <dcterms:modified xsi:type="dcterms:W3CDTF">2020-12-03T12:40:00Z</dcterms:modified>
</cp:coreProperties>
</file>